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438" w:rsidRDefault="00717438" w:rsidP="00717438">
      <w:pPr>
        <w:pStyle w:val="NoSpacing"/>
        <w:rPr>
          <w:b/>
        </w:rPr>
      </w:pPr>
    </w:p>
    <w:p w:rsidR="00717438" w:rsidRDefault="00717438" w:rsidP="00717438">
      <w:pPr>
        <w:pStyle w:val="NoSpacing"/>
        <w:rPr>
          <w:b/>
        </w:rPr>
      </w:pPr>
    </w:p>
    <w:p w:rsidR="00717438" w:rsidRPr="00717438" w:rsidRDefault="00717438" w:rsidP="00717438">
      <w:pPr>
        <w:pStyle w:val="NoSpacing"/>
        <w:rPr>
          <w:b/>
        </w:rPr>
      </w:pPr>
      <w:r w:rsidRPr="00717438">
        <w:rPr>
          <w:b/>
        </w:rPr>
        <w:t>Damper</w:t>
      </w:r>
    </w:p>
    <w:p w:rsidR="00717438" w:rsidRDefault="00717438" w:rsidP="00717438">
      <w:pPr>
        <w:pStyle w:val="NoSpacing"/>
      </w:pPr>
      <w:r>
        <w:t>Flour</w:t>
      </w:r>
    </w:p>
    <w:p w:rsidR="00717438" w:rsidRDefault="00717438" w:rsidP="00717438">
      <w:pPr>
        <w:pStyle w:val="NoSpacing"/>
      </w:pPr>
      <w:r>
        <w:t>Salt</w:t>
      </w:r>
    </w:p>
    <w:p w:rsidR="00717438" w:rsidRDefault="00717438" w:rsidP="00717438">
      <w:pPr>
        <w:pStyle w:val="NoSpacing"/>
      </w:pPr>
      <w:r>
        <w:t xml:space="preserve">Milk (can be done with water if lactose free people are present) </w:t>
      </w:r>
    </w:p>
    <w:p w:rsidR="00717438" w:rsidRDefault="00717438" w:rsidP="00717438">
      <w:pPr>
        <w:pStyle w:val="NoSpacing"/>
      </w:pPr>
      <w:r>
        <w:t>Spreads – butter, jam, vegemite</w:t>
      </w:r>
    </w:p>
    <w:p w:rsidR="00717438" w:rsidRDefault="00717438" w:rsidP="00717438">
      <w:pPr>
        <w:pStyle w:val="NoSpacing"/>
        <w:rPr>
          <w:b/>
        </w:rPr>
      </w:pPr>
      <w:bookmarkStart w:id="0" w:name="_GoBack"/>
      <w:bookmarkEnd w:id="0"/>
    </w:p>
    <w:p w:rsidR="00390A64" w:rsidRPr="00717438" w:rsidRDefault="00405363" w:rsidP="00717438">
      <w:pPr>
        <w:pStyle w:val="NoSpacing"/>
        <w:rPr>
          <w:b/>
        </w:rPr>
      </w:pPr>
      <w:r w:rsidRPr="00717438">
        <w:rPr>
          <w:b/>
        </w:rPr>
        <w:t>Camp stew</w:t>
      </w:r>
    </w:p>
    <w:p w:rsidR="00405363" w:rsidRDefault="00405363" w:rsidP="00717438">
      <w:pPr>
        <w:pStyle w:val="NoSpacing"/>
      </w:pPr>
      <w:r>
        <w:t>Flour</w:t>
      </w:r>
    </w:p>
    <w:p w:rsidR="00405363" w:rsidRDefault="00405363" w:rsidP="00717438">
      <w:pPr>
        <w:pStyle w:val="NoSpacing"/>
      </w:pPr>
      <w:r>
        <w:t>Salt</w:t>
      </w:r>
    </w:p>
    <w:p w:rsidR="00405363" w:rsidRDefault="00405363" w:rsidP="00717438">
      <w:pPr>
        <w:pStyle w:val="NoSpacing"/>
      </w:pPr>
      <w:r>
        <w:t>Pepper</w:t>
      </w:r>
    </w:p>
    <w:p w:rsidR="00405363" w:rsidRDefault="00405363" w:rsidP="00717438">
      <w:pPr>
        <w:pStyle w:val="NoSpacing"/>
      </w:pPr>
      <w:r>
        <w:t>Vegetable stock (</w:t>
      </w:r>
      <w:proofErr w:type="spellStart"/>
      <w:r>
        <w:t>Massel</w:t>
      </w:r>
      <w:proofErr w:type="spellEnd"/>
      <w:r>
        <w:t xml:space="preserve"> brand) </w:t>
      </w:r>
    </w:p>
    <w:p w:rsidR="00405363" w:rsidRDefault="00405363" w:rsidP="00717438">
      <w:pPr>
        <w:pStyle w:val="NoSpacing"/>
      </w:pPr>
      <w:r>
        <w:t>Beef chuck steak</w:t>
      </w:r>
    </w:p>
    <w:p w:rsidR="00405363" w:rsidRDefault="00405363" w:rsidP="00717438">
      <w:pPr>
        <w:pStyle w:val="NoSpacing"/>
      </w:pPr>
      <w:r>
        <w:t xml:space="preserve">Brown onion </w:t>
      </w:r>
    </w:p>
    <w:p w:rsidR="00405363" w:rsidRDefault="00405363" w:rsidP="00717438">
      <w:pPr>
        <w:pStyle w:val="NoSpacing"/>
      </w:pPr>
      <w:r>
        <w:t>pumpkin</w:t>
      </w:r>
    </w:p>
    <w:p w:rsidR="00405363" w:rsidRDefault="00405363" w:rsidP="00717438">
      <w:pPr>
        <w:pStyle w:val="NoSpacing"/>
      </w:pPr>
      <w:r>
        <w:t>Carrots</w:t>
      </w:r>
    </w:p>
    <w:p w:rsidR="00405363" w:rsidRDefault="00405363" w:rsidP="00717438">
      <w:pPr>
        <w:pStyle w:val="NoSpacing"/>
      </w:pPr>
      <w:r>
        <w:t xml:space="preserve">Celery </w:t>
      </w:r>
    </w:p>
    <w:p w:rsidR="00405363" w:rsidRDefault="00405363" w:rsidP="00717438">
      <w:pPr>
        <w:pStyle w:val="NoSpacing"/>
      </w:pPr>
      <w:r>
        <w:t>Garlic</w:t>
      </w:r>
    </w:p>
    <w:p w:rsidR="00405363" w:rsidRDefault="00405363" w:rsidP="00717438">
      <w:pPr>
        <w:pStyle w:val="NoSpacing"/>
      </w:pPr>
      <w:r>
        <w:t xml:space="preserve">Rosemary </w:t>
      </w:r>
    </w:p>
    <w:p w:rsidR="00405363" w:rsidRDefault="00405363" w:rsidP="00717438">
      <w:pPr>
        <w:pStyle w:val="NoSpacing"/>
      </w:pPr>
      <w:r>
        <w:t>Italian herbs</w:t>
      </w:r>
    </w:p>
    <w:p w:rsidR="00405363" w:rsidRDefault="00405363" w:rsidP="00717438">
      <w:pPr>
        <w:pStyle w:val="NoSpacing"/>
      </w:pPr>
      <w:r>
        <w:t xml:space="preserve">Paprika </w:t>
      </w:r>
    </w:p>
    <w:p w:rsidR="00405363" w:rsidRDefault="00405363" w:rsidP="00717438">
      <w:pPr>
        <w:pStyle w:val="NoSpacing"/>
      </w:pPr>
      <w:r>
        <w:t xml:space="preserve">Crushed tin tomatoes </w:t>
      </w:r>
    </w:p>
    <w:p w:rsidR="00405363" w:rsidRDefault="00405363" w:rsidP="00717438">
      <w:pPr>
        <w:pStyle w:val="NoSpacing"/>
      </w:pPr>
      <w:r>
        <w:t>Tomato paste</w:t>
      </w:r>
    </w:p>
    <w:p w:rsidR="00405363" w:rsidRDefault="00405363" w:rsidP="00717438">
      <w:pPr>
        <w:pStyle w:val="NoSpacing"/>
      </w:pPr>
      <w:r>
        <w:t>Curry powder</w:t>
      </w:r>
    </w:p>
    <w:p w:rsidR="00405363" w:rsidRDefault="00405363" w:rsidP="00717438">
      <w:pPr>
        <w:pStyle w:val="NoSpacing"/>
      </w:pPr>
      <w:r>
        <w:t>Soy sauce</w:t>
      </w:r>
    </w:p>
    <w:p w:rsidR="00405363" w:rsidRDefault="00405363" w:rsidP="00717438">
      <w:pPr>
        <w:pStyle w:val="NoSpacing"/>
      </w:pPr>
      <w:r>
        <w:t>Potatoes</w:t>
      </w:r>
    </w:p>
    <w:p w:rsidR="00405363" w:rsidRDefault="00405363" w:rsidP="00717438">
      <w:pPr>
        <w:pStyle w:val="NoSpacing"/>
      </w:pPr>
    </w:p>
    <w:p w:rsidR="00405363" w:rsidRPr="00717438" w:rsidRDefault="00405363" w:rsidP="00717438">
      <w:pPr>
        <w:pStyle w:val="NoSpacing"/>
        <w:rPr>
          <w:b/>
        </w:rPr>
      </w:pPr>
      <w:r w:rsidRPr="00717438">
        <w:rPr>
          <w:b/>
        </w:rPr>
        <w:t xml:space="preserve">Peach cobbler </w:t>
      </w:r>
    </w:p>
    <w:p w:rsidR="00405363" w:rsidRDefault="00405363" w:rsidP="00717438">
      <w:pPr>
        <w:pStyle w:val="NoSpacing"/>
      </w:pPr>
      <w:r>
        <w:t>Peach</w:t>
      </w:r>
    </w:p>
    <w:p w:rsidR="00405363" w:rsidRDefault="00405363" w:rsidP="00717438">
      <w:pPr>
        <w:pStyle w:val="NoSpacing"/>
      </w:pPr>
      <w:r>
        <w:t>Caster sugar</w:t>
      </w:r>
    </w:p>
    <w:p w:rsidR="00405363" w:rsidRDefault="00405363" w:rsidP="00717438">
      <w:pPr>
        <w:pStyle w:val="NoSpacing"/>
      </w:pPr>
      <w:r>
        <w:t>Salt</w:t>
      </w:r>
    </w:p>
    <w:p w:rsidR="00405363" w:rsidRDefault="00405363" w:rsidP="00717438">
      <w:pPr>
        <w:pStyle w:val="NoSpacing"/>
      </w:pPr>
      <w:r>
        <w:t>Butter</w:t>
      </w:r>
    </w:p>
    <w:p w:rsidR="00405363" w:rsidRDefault="00405363" w:rsidP="00717438">
      <w:pPr>
        <w:pStyle w:val="NoSpacing"/>
      </w:pPr>
      <w:r>
        <w:t>Baking powder</w:t>
      </w:r>
    </w:p>
    <w:p w:rsidR="00405363" w:rsidRDefault="00405363" w:rsidP="00717438">
      <w:pPr>
        <w:pStyle w:val="NoSpacing"/>
      </w:pPr>
      <w:r>
        <w:t>Milk</w:t>
      </w:r>
    </w:p>
    <w:p w:rsidR="00405363" w:rsidRDefault="00405363" w:rsidP="00717438">
      <w:pPr>
        <w:pStyle w:val="NoSpacing"/>
      </w:pPr>
      <w:r>
        <w:t xml:space="preserve">Cinnamon  </w:t>
      </w:r>
    </w:p>
    <w:p w:rsidR="00405363" w:rsidRPr="00405363" w:rsidRDefault="00405363" w:rsidP="00717438">
      <w:pPr>
        <w:pStyle w:val="NoSpacing"/>
      </w:pPr>
    </w:p>
    <w:sectPr w:rsidR="00405363" w:rsidRPr="00405363" w:rsidSect="00405363">
      <w:headerReference w:type="default" r:id="rId6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2A65" w:rsidRDefault="00772A65" w:rsidP="00405363">
      <w:pPr>
        <w:spacing w:after="0" w:line="240" w:lineRule="auto"/>
      </w:pPr>
      <w:r>
        <w:separator/>
      </w:r>
    </w:p>
  </w:endnote>
  <w:endnote w:type="continuationSeparator" w:id="0">
    <w:p w:rsidR="00772A65" w:rsidRDefault="00772A65" w:rsidP="00405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2A65" w:rsidRDefault="00772A65" w:rsidP="00405363">
      <w:pPr>
        <w:spacing w:after="0" w:line="240" w:lineRule="auto"/>
      </w:pPr>
      <w:r>
        <w:separator/>
      </w:r>
    </w:p>
  </w:footnote>
  <w:footnote w:type="continuationSeparator" w:id="0">
    <w:p w:rsidR="00772A65" w:rsidRDefault="00772A65" w:rsidP="00405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7438" w:rsidRDefault="00717438">
    <w:pPr>
      <w:pStyle w:val="Header"/>
    </w:pPr>
    <w:r>
      <w:t xml:space="preserve">List of ingredients for dinner 15.09.23 </w:t>
    </w:r>
  </w:p>
  <w:p w:rsidR="00405363" w:rsidRDefault="00717438">
    <w:pPr>
      <w:pStyle w:val="Header"/>
    </w:pPr>
    <w:r>
      <w:t xml:space="preserve"> – Digital Detox with Mix and Cosi</w:t>
    </w:r>
  </w:p>
  <w:p w:rsidR="00405363" w:rsidRDefault="004053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bE0Mje3NDEyNDRX0lEKTi0uzszPAykwrAUAph2ysSwAAAA="/>
  </w:docVars>
  <w:rsids>
    <w:rsidRoot w:val="00405363"/>
    <w:rsid w:val="00390A64"/>
    <w:rsid w:val="00405363"/>
    <w:rsid w:val="00717438"/>
    <w:rsid w:val="00772A65"/>
    <w:rsid w:val="0079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55FC8"/>
  <w15:chartTrackingRefBased/>
  <w15:docId w15:val="{230EFAD2-C450-4E28-8EFF-D8E38566A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3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363"/>
  </w:style>
  <w:style w:type="paragraph" w:styleId="Footer">
    <w:name w:val="footer"/>
    <w:basedOn w:val="Normal"/>
    <w:link w:val="FooterChar"/>
    <w:uiPriority w:val="99"/>
    <w:unhideWhenUsed/>
    <w:rsid w:val="004053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363"/>
  </w:style>
  <w:style w:type="paragraph" w:styleId="NoSpacing">
    <w:name w:val="No Spacing"/>
    <w:uiPriority w:val="1"/>
    <w:qFormat/>
    <w:rsid w:val="007174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Tite</dc:creator>
  <cp:keywords/>
  <dc:description/>
  <cp:lastModifiedBy>Emily Cordell</cp:lastModifiedBy>
  <cp:revision>2</cp:revision>
  <dcterms:created xsi:type="dcterms:W3CDTF">2023-09-12T01:34:00Z</dcterms:created>
  <dcterms:modified xsi:type="dcterms:W3CDTF">2023-09-1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43c36-54ae-472c-a021-c408e24a04c5</vt:lpwstr>
  </property>
</Properties>
</file>